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3BFF" w:rsidRDefault="00DE31FB" w:rsidP="00593709">
      <w:pPr>
        <w:pStyle w:val="Title"/>
      </w:pPr>
      <w:r>
        <w:t>Title</w:t>
      </w:r>
    </w:p>
    <w:p w:rsidR="00453BFF" w:rsidRDefault="00DE31FB" w:rsidP="00593709">
      <w:pPr>
        <w:pStyle w:val="Author"/>
      </w:pPr>
      <w:r>
        <w:t>Author</w:t>
      </w:r>
    </w:p>
    <w:p w:rsidR="00453BFF" w:rsidRDefault="006D06BA" w:rsidP="00593709">
      <w:pPr>
        <w:pStyle w:val="Date"/>
      </w:pPr>
      <w:r>
        <w:t>Date</w:t>
      </w:r>
    </w:p>
    <w:p w:rsidR="00453BFF" w:rsidRDefault="004273D9" w:rsidP="00593709">
      <w:pPr>
        <w:pStyle w:val="FirstParagraph"/>
      </w:pPr>
      <w:r>
        <w:t>First Paragraph</w:t>
      </w:r>
    </w:p>
    <w:p w:rsidR="00453BFF" w:rsidRDefault="004273D9" w:rsidP="00593709">
      <w:pPr>
        <w:pStyle w:val="BodyText"/>
      </w:pPr>
      <w:r>
        <w:t>Body Text</w:t>
      </w:r>
    </w:p>
    <w:p w:rsidR="00453BFF" w:rsidRDefault="004273D9" w:rsidP="00593709">
      <w:pPr>
        <w:pStyle w:val="Heading1"/>
      </w:pPr>
      <w:r>
        <w:t>Heading 1</w:t>
      </w:r>
    </w:p>
    <w:p w:rsidR="00453BFF" w:rsidRDefault="004273D9" w:rsidP="00593709">
      <w:pPr>
        <w:pStyle w:val="FirstParagraph"/>
        <w:rPr>
          <w:bCs/>
        </w:rPr>
      </w:pPr>
      <w:r w:rsidRPr="004273D9">
        <w:rPr>
          <w:bCs/>
        </w:rPr>
        <w:t>First Paragraph</w:t>
      </w:r>
    </w:p>
    <w:p w:rsidR="004273D9" w:rsidRDefault="004273D9" w:rsidP="00593709">
      <w:pPr>
        <w:pStyle w:val="BodyText"/>
      </w:pPr>
      <w:r>
        <w:t>Body Text</w:t>
      </w:r>
    </w:p>
    <w:p w:rsidR="004273D9" w:rsidRPr="004273D9" w:rsidRDefault="004273D9" w:rsidP="00593709">
      <w:pPr>
        <w:pStyle w:val="Heading1"/>
      </w:pPr>
      <w:r>
        <w:t>Heading 1</w:t>
      </w:r>
    </w:p>
    <w:p w:rsidR="00453BFF" w:rsidRDefault="004273D9" w:rsidP="00593709">
      <w:pPr>
        <w:pStyle w:val="Heading2"/>
      </w:pPr>
      <w:r>
        <w:t>Heading 2</w:t>
      </w:r>
    </w:p>
    <w:p w:rsidR="00453BFF" w:rsidRDefault="004273D9" w:rsidP="00593709">
      <w:pPr>
        <w:pStyle w:val="FirstParagraph"/>
      </w:pPr>
      <w:r>
        <w:t>First Paragraph</w:t>
      </w:r>
    </w:p>
    <w:p w:rsidR="00453BFF" w:rsidRDefault="004273D9" w:rsidP="00593709">
      <w:pPr>
        <w:pStyle w:val="BodyText"/>
      </w:pPr>
      <w:r>
        <w:t>Body Text</w:t>
      </w:r>
    </w:p>
    <w:p w:rsidR="00453BFF" w:rsidRDefault="004273D9" w:rsidP="00593709">
      <w:pPr>
        <w:pStyle w:val="Heading2"/>
      </w:pPr>
      <w:r>
        <w:t>Heading 2</w:t>
      </w:r>
    </w:p>
    <w:p w:rsidR="00453BFF" w:rsidRDefault="004273D9" w:rsidP="00593709">
      <w:pPr>
        <w:pStyle w:val="Heading3"/>
      </w:pPr>
      <w:r>
        <w:t>Heading 3</w:t>
      </w:r>
    </w:p>
    <w:p w:rsidR="00453BFF" w:rsidRDefault="004273D9" w:rsidP="00593709">
      <w:pPr>
        <w:pStyle w:val="FirstParagraph"/>
      </w:pPr>
      <w:r>
        <w:t>First Paragraph</w:t>
      </w:r>
    </w:p>
    <w:p w:rsidR="0089522A" w:rsidRDefault="004273D9" w:rsidP="00593709">
      <w:pPr>
        <w:pStyle w:val="BodyText"/>
      </w:pPr>
      <w:bookmarkStart w:id="0" w:name="quantifying-species-turnover"/>
      <w:r>
        <w:t>Body Text</w:t>
      </w:r>
    </w:p>
    <w:p w:rsidR="00E01613" w:rsidRDefault="00E01613" w:rsidP="00593709">
      <w:pPr>
        <w:pStyle w:val="Heading1"/>
      </w:pPr>
      <w:r>
        <w:lastRenderedPageBreak/>
        <w:t>Tables</w:t>
      </w:r>
    </w:p>
    <w:p w:rsidR="00E01613" w:rsidRDefault="00E01613" w:rsidP="00E01613">
      <w:pPr>
        <w:pStyle w:val="TableCaption"/>
      </w:pPr>
      <w:r>
        <w:t>Table Caption</w:t>
      </w:r>
    </w:p>
    <w:tbl>
      <w:tblPr>
        <w:tblStyle w:val="Table"/>
        <w:tblW w:w="5000" w:type="pct"/>
        <w:tblLook w:val="07E0" w:firstRow="1" w:lastRow="1" w:firstColumn="1" w:lastColumn="1" w:noHBand="1" w:noVBand="1"/>
        <w:tblCaption w:val="Table 1 Georeferenced vascular plant species occurenc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
      </w:tblPr>
      <w:tblGrid>
        <w:gridCol w:w="3899"/>
        <w:gridCol w:w="1332"/>
        <w:gridCol w:w="2644"/>
        <w:gridCol w:w="1485"/>
      </w:tblGrid>
      <w:tr w:rsidR="00E01613" w:rsidTr="00D3784F">
        <w:tc>
          <w:tcPr>
            <w:tcW w:w="0" w:type="auto"/>
            <w:tcBorders>
              <w:bottom w:val="single" w:sz="2" w:space="0" w:color="auto"/>
            </w:tcBorders>
            <w:vAlign w:val="bottom"/>
          </w:tcPr>
          <w:p w:rsidR="00E01613" w:rsidRDefault="00E01613" w:rsidP="00C07365">
            <w:pPr>
              <w:pStyle w:val="Compact"/>
            </w:pPr>
            <w:r>
              <w:t>Variable</w:t>
            </w:r>
          </w:p>
        </w:tc>
        <w:tc>
          <w:tcPr>
            <w:tcW w:w="0" w:type="auto"/>
            <w:tcBorders>
              <w:bottom w:val="single" w:sz="2" w:space="0" w:color="auto"/>
            </w:tcBorders>
            <w:vAlign w:val="bottom"/>
          </w:tcPr>
          <w:p w:rsidR="00E01613" w:rsidRDefault="00E01613" w:rsidP="00C07365">
            <w:pPr>
              <w:pStyle w:val="Compact"/>
            </w:pPr>
            <w:r>
              <w:t>Source</w:t>
            </w:r>
          </w:p>
        </w:tc>
        <w:tc>
          <w:tcPr>
            <w:tcW w:w="0" w:type="auto"/>
            <w:tcBorders>
              <w:bottom w:val="single" w:sz="2" w:space="0" w:color="auto"/>
            </w:tcBorders>
            <w:vAlign w:val="bottom"/>
          </w:tcPr>
          <w:p w:rsidR="00E01613" w:rsidRDefault="00E01613" w:rsidP="00C07365">
            <w:pPr>
              <w:pStyle w:val="Compact"/>
            </w:pPr>
            <w:r>
              <w:t>Temporal extent</w:t>
            </w:r>
          </w:p>
        </w:tc>
        <w:tc>
          <w:tcPr>
            <w:tcW w:w="0" w:type="auto"/>
            <w:tcBorders>
              <w:bottom w:val="single" w:sz="2" w:space="0" w:color="auto"/>
            </w:tcBorders>
            <w:vAlign w:val="bottom"/>
          </w:tcPr>
          <w:p w:rsidR="00E01613" w:rsidRDefault="00E01613" w:rsidP="00C07365">
            <w:pPr>
              <w:pStyle w:val="Compact"/>
            </w:pPr>
            <w:r>
              <w:t>Citation</w:t>
            </w:r>
          </w:p>
        </w:tc>
      </w:tr>
      <w:tr w:rsidR="00E01613" w:rsidTr="00D3784F">
        <w:tc>
          <w:tcPr>
            <w:tcW w:w="0" w:type="auto"/>
            <w:tcBorders>
              <w:top w:val="single" w:sz="2" w:space="0" w:color="auto"/>
            </w:tcBorders>
          </w:tcPr>
          <w:p w:rsidR="00E01613" w:rsidRDefault="00E01613" w:rsidP="00C07365">
            <w:pPr>
              <w:pStyle w:val="Compact"/>
            </w:pPr>
            <w:r>
              <w:t>Plant species occurr</w:t>
            </w:r>
            <w:bookmarkStart w:id="1" w:name="_GoBack"/>
            <w:bookmarkEnd w:id="1"/>
            <w:r>
              <w:t>ences</w:t>
            </w:r>
          </w:p>
        </w:tc>
        <w:tc>
          <w:tcPr>
            <w:tcW w:w="0" w:type="auto"/>
            <w:tcBorders>
              <w:top w:val="single" w:sz="2" w:space="0" w:color="auto"/>
            </w:tcBorders>
          </w:tcPr>
          <w:p w:rsidR="00E01613" w:rsidRDefault="00E01613" w:rsidP="00C07365">
            <w:pPr>
              <w:pStyle w:val="Compact"/>
            </w:pPr>
            <w:r>
              <w:t>GBIF</w:t>
            </w:r>
          </w:p>
        </w:tc>
        <w:tc>
          <w:tcPr>
            <w:tcW w:w="0" w:type="auto"/>
            <w:tcBorders>
              <w:top w:val="single" w:sz="2" w:space="0" w:color="auto"/>
            </w:tcBorders>
          </w:tcPr>
          <w:p w:rsidR="00E01613" w:rsidRDefault="00E01613" w:rsidP="00C07365">
            <w:pPr>
              <w:pStyle w:val="Compact"/>
            </w:pPr>
            <w:r>
              <w:t>TODO</w:t>
            </w:r>
          </w:p>
        </w:tc>
        <w:tc>
          <w:tcPr>
            <w:tcW w:w="0" w:type="auto"/>
            <w:tcBorders>
              <w:top w:val="single" w:sz="2" w:space="0" w:color="auto"/>
            </w:tcBorders>
          </w:tcPr>
          <w:p w:rsidR="00E01613" w:rsidRDefault="00CE62C7" w:rsidP="00C07365">
            <w:pPr>
              <w:pStyle w:val="Compact"/>
            </w:pPr>
            <w:r>
              <w:t>TODO</w:t>
            </w:r>
          </w:p>
        </w:tc>
      </w:tr>
    </w:tbl>
    <w:p w:rsidR="00E01613" w:rsidRPr="00E01613" w:rsidRDefault="00E01613" w:rsidP="00E01613">
      <w:pPr>
        <w:pStyle w:val="BodyText"/>
      </w:pPr>
    </w:p>
    <w:p w:rsidR="00B211D0" w:rsidRDefault="00B211D0" w:rsidP="00593709">
      <w:pPr>
        <w:pStyle w:val="Heading1"/>
      </w:pPr>
      <w:r>
        <w:t>Figures</w:t>
      </w:r>
    </w:p>
    <w:p w:rsidR="004273D9" w:rsidRDefault="00B211D0" w:rsidP="00593709">
      <w:pPr>
        <w:pStyle w:val="CaptionedFigure"/>
      </w:pPr>
      <w:r>
        <w:rPr>
          <w:noProof/>
        </w:rPr>
        <w:drawing>
          <wp:inline distT="0" distB="0" distL="0" distR="0" wp14:anchorId="0FA6F313" wp14:editId="12C7DD32">
            <wp:extent cx="5334000" cy="3556000"/>
            <wp:effectExtent l="0" t="0" r="0" b="0"/>
            <wp:docPr id="1" name="Picture" descr="Figure 1 Comparisons of different types of environmental heterogeneity between the the Greater Cape Floristic Region (Cape) and the Southwest Australia Floristic Region (SWA). We present (a) distributions of roughness values (Equation (1)) for example variables from each broad category of the environment concerned. (b) The common language effect size (CLES; see text) of Cape versus SWA roughness values is shown for all variables, grouped by broad categories of the environment, describing differences in the distributions of Cape and SWA roughness values. We used Mann-Whitney U-tests to assess differences in these distributions. Non-significant differences (P_U &gt; 0.05) are denoted as such (“NS”). Note, U-tests were performed using only a random set of 5000 cells at the 0.05-degree-scale, as the U-test as implemented in R cannot handle more than that many values to compare."/>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1-roughness.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B211D0" w:rsidRDefault="00B211D0" w:rsidP="00593709">
      <w:pPr>
        <w:pStyle w:val="ImageCaption"/>
      </w:pPr>
      <w:r>
        <w:t>Image Caption</w:t>
      </w:r>
    </w:p>
    <w:p w:rsidR="00453BFF" w:rsidRDefault="008D4EA8" w:rsidP="00593709">
      <w:pPr>
        <w:pStyle w:val="Heading1"/>
      </w:pPr>
      <w:bookmarkStart w:id="2" w:name="references"/>
      <w:bookmarkEnd w:id="0"/>
      <w:r>
        <w:t>References</w:t>
      </w:r>
      <w:bookmarkEnd w:id="2"/>
    </w:p>
    <w:p w:rsidR="00453BFF" w:rsidRDefault="008606DD" w:rsidP="00593709">
      <w:pPr>
        <w:pStyle w:val="Bibliography"/>
      </w:pPr>
      <w:r>
        <w:t>Bibliography</w:t>
      </w:r>
    </w:p>
    <w:sectPr w:rsidR="00453BFF" w:rsidSect="0087611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217A" w:rsidRDefault="0066217A">
      <w:pPr>
        <w:spacing w:after="0"/>
      </w:pPr>
      <w:r>
        <w:separator/>
      </w:r>
    </w:p>
  </w:endnote>
  <w:endnote w:type="continuationSeparator" w:id="0">
    <w:p w:rsidR="0066217A" w:rsidRDefault="006621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217A" w:rsidRDefault="0066217A">
      <w:r>
        <w:separator/>
      </w:r>
    </w:p>
  </w:footnote>
  <w:footnote w:type="continuationSeparator" w:id="0">
    <w:p w:rsidR="0066217A" w:rsidRDefault="006621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0CC0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2405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E885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D861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2473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AC1C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509E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00A96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4493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FCF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5CD"/>
    <w:rsid w:val="0010799A"/>
    <w:rsid w:val="00110450"/>
    <w:rsid w:val="001A017C"/>
    <w:rsid w:val="001E0CF4"/>
    <w:rsid w:val="002054AB"/>
    <w:rsid w:val="00387049"/>
    <w:rsid w:val="003A47B8"/>
    <w:rsid w:val="004273D9"/>
    <w:rsid w:val="00453BFF"/>
    <w:rsid w:val="004E29B3"/>
    <w:rsid w:val="00590D07"/>
    <w:rsid w:val="00593709"/>
    <w:rsid w:val="005E1A63"/>
    <w:rsid w:val="0066217A"/>
    <w:rsid w:val="006D06BA"/>
    <w:rsid w:val="00700814"/>
    <w:rsid w:val="00784D58"/>
    <w:rsid w:val="007B7306"/>
    <w:rsid w:val="007B733A"/>
    <w:rsid w:val="008606DD"/>
    <w:rsid w:val="00861BC5"/>
    <w:rsid w:val="00876111"/>
    <w:rsid w:val="0089522A"/>
    <w:rsid w:val="008A03EA"/>
    <w:rsid w:val="008A1903"/>
    <w:rsid w:val="008D4EA8"/>
    <w:rsid w:val="008D6863"/>
    <w:rsid w:val="009333C9"/>
    <w:rsid w:val="00945E18"/>
    <w:rsid w:val="00971336"/>
    <w:rsid w:val="00A277E7"/>
    <w:rsid w:val="00B211D0"/>
    <w:rsid w:val="00B86B75"/>
    <w:rsid w:val="00BC48D5"/>
    <w:rsid w:val="00BE627C"/>
    <w:rsid w:val="00C36279"/>
    <w:rsid w:val="00CE62C7"/>
    <w:rsid w:val="00D3784F"/>
    <w:rsid w:val="00DE31FB"/>
    <w:rsid w:val="00E01613"/>
    <w:rsid w:val="00E22186"/>
    <w:rsid w:val="00E315A3"/>
    <w:rsid w:val="00E37D58"/>
    <w:rsid w:val="00E75B6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368A97-409D-5F47-8B4C-1822248BE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D3784F"/>
    <w:pPr>
      <w:spacing w:before="36" w:after="36"/>
    </w:pPr>
    <w:rPr>
      <w:sz w:val="20"/>
    </w:r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7EE2E-2C92-0742-A030-DE62A2A88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patterns plant species richness and turnover in two hyperdiverse floras</dc:title>
  <dc:creator>Ruan van Mazijk, Michael D. Cramer &amp; G. Anthony Verboom</dc:creator>
  <cp:keywords/>
  <cp:lastModifiedBy>Ruan Van Mazijk</cp:lastModifiedBy>
  <cp:revision>24</cp:revision>
  <dcterms:created xsi:type="dcterms:W3CDTF">2019-03-03T12:30:00Z</dcterms:created>
  <dcterms:modified xsi:type="dcterms:W3CDTF">2019-08-16T10:27:00Z</dcterms:modified>
</cp:coreProperties>
</file>